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0d4a3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bb8d3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5385f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